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rogram</w:t>
      </w:r>
      <w:r>
        <w:t xml:space="preserve"> </w:t>
      </w:r>
      <w:r>
        <w:t xml:space="preserve">in</w:t>
      </w:r>
      <w:r>
        <w:t xml:space="preserve"> </w:t>
      </w:r>
      <w:r>
        <w:t xml:space="preserve">Qatar</w:t>
      </w:r>
      <w:r>
        <w:t xml:space="preserve"> </w:t>
      </w:r>
      <w:r>
        <w:t xml:space="preserve">Doha</w:t>
      </w:r>
    </w:p>
    <w:bookmarkStart w:id="23" w:name="Xca66115a8555ee8fb7da3a14584182a59d2836d"/>
    <w:p>
      <w:pPr>
        <w:pStyle w:val="Heading1"/>
      </w:pPr>
      <w:r>
        <w:t xml:space="preserve">SCHOLARSHIP APPLICATION LETTER FOR SYSTEMS ENGINEER PROGRAM IN QATAR DOH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1" w:name="admissions-committee"/>
    <w:p>
      <w:pPr>
        <w:pStyle w:val="Heading2"/>
      </w:pPr>
      <w:r>
        <w:t xml:space="preserve">Admissions Committee</w:t>
      </w:r>
    </w:p>
    <w:bookmarkStart w:id="20" w:name="X66a2ec05b1c5e89d7633529eee26baa75f90b43"/>
    <w:p>
      <w:pPr>
        <w:pStyle w:val="Heading3"/>
      </w:pPr>
      <w:r>
        <w:t xml:space="preserve">Qatar University - College of Engineering</w:t>
      </w:r>
    </w:p>
    <w:p>
      <w:pPr>
        <w:pStyle w:val="FirstParagraph"/>
      </w:pPr>
      <w:r>
        <w:t xml:space="preserve">Education City, P.O. Box 2713, Doha, Qatar</w:t>
      </w:r>
    </w:p>
    <w:bookmarkEnd w:id="20"/>
    <w:bookmarkEnd w:id="21"/>
    <w:bookmarkStart w:id="22" w:name="Xaeb092e3b3752afff4388c1c444c89d269b89fb"/>
    <w:p>
      <w:pPr>
        <w:pStyle w:val="Heading2"/>
      </w:pPr>
      <w:r>
        <w:t xml:space="preserve">Subject: Formal Scholarship Application for Master’s Program in Systems Engineering</w:t>
      </w:r>
    </w:p>
    <w:p>
      <w:pPr>
        <w:pStyle w:val="FirstParagraph"/>
      </w:pPr>
      <w:r>
        <w:t xml:space="preserve">Dear Esteemed Members of the Admissions Committee,</w:t>
      </w:r>
    </w:p>
    <w:p>
      <w:pPr>
        <w:pStyle w:val="BodyText"/>
      </w:pPr>
      <w:r>
        <w:t xml:space="preserve">I am writing to express my profound enthusiasm for the opportunity to pursue a Master’s degree in Systems Engineering at Qatar University, with a specific request for financial support through your prestigious scholarship program. As a dedicated engineering professional deeply inspired by Qatar Doha’s transformative vision for technological advancement, I believe this Scholarship Application Letter serves as both an introduction to my aspirations and a testament to my commitment to contributing meaningfully to Qatar’s digital future.</w:t>
      </w:r>
    </w:p>
    <w:p>
      <w:pPr>
        <w:pStyle w:val="BodyText"/>
      </w:pPr>
      <w:r>
        <w:t xml:space="preserve">My academic journey began with a Bachelor of Science in Computer Engineering from [Your University], where I consistently ranked among the top 5% of my cohort. During my studies, I immersed myself in complex system design challenges—from optimizing cloud infrastructure for healthcare data management to developing AI-driven network security protocols. These experiences crystallized my passion for Systems Engineering: not merely as a technical discipline, but as the vital framework connecting technology, human needs, and sustainable progress. It is this holistic perspective that compels me to seek advanced training in Qatar Doha, a city where innovation is woven into the fabric of national identity through initiatives like National Vision 2030 and Qatar Digital Strategy 2023.</w:t>
      </w:r>
    </w:p>
    <w:p>
      <w:pPr>
        <w:pStyle w:val="BodyText"/>
      </w:pPr>
      <w:r>
        <w:t xml:space="preserve">Qatar Doha’s rapid evolution as a regional hub for smart infrastructure presents an unparalleled context for Systems Engineering education. Having visited Doha during the FIFA World Cup 2022, I witnessed firsthand how integrated systems—such as the AI-powered traffic management at Hamad International Airport and energy-efficient building networks in Msheireb Downtown—elevate urban living. This exposure solidified my conviction that Qatar’s ambition to become a global leader in digital transformation demands engineers who understand both cutting-edge technology and local socio-economic dynamics. My goal is to develop expertise in scalable infrastructure systems, particularly for critical sectors like water desalination, renewable energy grids, and smart healthcare—areas where Systems Engineers directly enable Qatar’s sustainability targets.</w:t>
      </w:r>
    </w:p>
    <w:p>
      <w:pPr>
        <w:pStyle w:val="BodyText"/>
      </w:pPr>
      <w:r>
        <w:t xml:space="preserve">My professional experience as a junior Systems Engineer at [Company Name] further fortified this vision. I led a cross-functional team to redesign a legacy supply chain management system for a multinational logistics firm in the Middle East, improving operational efficiency by 32% and reducing carbon emissions through optimized routing algorithms. This project demanded not only technical proficiency in Python, AWS, and SysML modeling but also cultural sensitivity—a skill I refined while collaborating with teams across Qatar’s diverse business ecosystem. I learned that effective Systems Engineering requires listening to stakeholders, anticipating regional constraints (like extreme climate impacts on hardware), and aligning solutions with long-term societal goals. These lessons have prepared me to thrive in Qatar University’s collaborative learning environment.</w:t>
      </w:r>
    </w:p>
    <w:p>
      <w:pPr>
        <w:pStyle w:val="BodyText"/>
      </w:pPr>
      <w:r>
        <w:t xml:space="preserve">Choosing Qatar University for my Master’s is a strategic decision rooted in its unparalleled alignment with Qatar Doha’s technological ecosystem. The university’s partnerships with the Qatar Computing Research Institute (QCRI) and its focus on "Qatar-centric" research—such as projects on AI for desert agriculture or cybersecurity for critical infrastructure—provide the exact platform I seek. I am particularly eager to work under Professor [Name]’s research group on resilient network architectures, which directly supports Qatar’s National Cybersecurity Strategy. The prospect of contributing to these initiatives while earning a globally recognized qualification makes this program irreplaceable in my career trajectory.</w:t>
      </w:r>
    </w:p>
    <w:p>
      <w:pPr>
        <w:pStyle w:val="BodyText"/>
      </w:pPr>
      <w:r>
        <w:t xml:space="preserve">Financial accessibility remains the most significant barrier to my academic advancement. My family’s modest income from [briefly state profession, e.g., "small-scale agricultural business"] cannot cover tuition and living expenses for a graduate degree abroad. This Scholarship Application Letter is therefore an earnest appeal for support that would alleviate this burden without compromising the quality of my studies. The scholarship would enable me to fully immerse myself in rigorous coursework, research, and community engagement at Qatar University—activities essential for developing the expertise needed to serve Qatar Doha’s evolving needs. I estimate that the program costs approximately QR 120,000 (USD $33,000), and your financial aid would cover 85% of this expense, freeing me to focus entirely on academic excellence and innovation.</w:t>
      </w:r>
    </w:p>
    <w:p>
      <w:pPr>
        <w:pStyle w:val="BodyText"/>
      </w:pPr>
      <w:r>
        <w:t xml:space="preserve">My commitment to Qatar extends beyond academia. I envision a post-graduation career dedicated to building systems that empower Qatari communities—whether through developing Arabic-language AI tools for local businesses or designing energy-efficient smart grids for new cities like Lusail. I am not merely seeking a degree; I seek a partnership with Qatar University and the State of Qatar to become part of the nation’s next generation of innovators. Having witnessed Doha’s skyline transform from desert landscape to a beacon of modernity, I am determined to contribute my skills toward sustaining this momentum.</w:t>
      </w:r>
    </w:p>
    <w:p>
      <w:pPr>
        <w:pStyle w:val="BodyText"/>
      </w:pPr>
      <w:r>
        <w:t xml:space="preserve">Thank you for considering my Scholarship Application Letter. I am confident that my technical foundation, cultural adaptability, and unwavering dedication to Qatar Doha’s future align precisely with the values driving your institution forward. I welcome the opportunity to discuss how my background as a Systems Engineer-in-training can contribute to your mission during an interview at your convenience.</w:t>
      </w:r>
    </w:p>
    <w:p>
      <w:pPr>
        <w:pStyle w:val="BodyText"/>
      </w:pPr>
      <w:r>
        <w:t xml:space="preserve">With deepest respect and anticipation,</w:t>
      </w:r>
    </w:p>
    <w:p>
      <w:pPr>
        <w:pStyle w:val="BodyText"/>
      </w:pPr>
      <w:r>
        <w:rPr>
          <w:bCs/>
          <w:b/>
        </w:rPr>
        <w:t xml:space="preserve">[Your Full Name]</w:t>
      </w:r>
      <w:r>
        <w:br/>
      </w:r>
      <w:r>
        <w:t xml:space="preserve">[Your Student ID, if applicable]</w:t>
      </w:r>
      <w:r>
        <w:br/>
      </w:r>
      <w:r>
        <w:t xml:space="preserve">[Email Address] | [Phone Number]</w:t>
      </w:r>
    </w:p>
    <w:p>
      <w:pPr>
        <w:pStyle w:val="BodyText"/>
      </w:pPr>
      <w:r>
        <w:t xml:space="preserve">Word Count: 847</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 Program in Qatar Doha</dc:title>
  <dc:creator/>
  <dc:language>en</dc:language>
  <cp:keywords/>
  <dcterms:created xsi:type="dcterms:W3CDTF">2025-12-09T13:14:56Z</dcterms:created>
  <dcterms:modified xsi:type="dcterms:W3CDTF">2025-12-09T13:14:56Z</dcterms:modified>
</cp:coreProperties>
</file>

<file path=docProps/custom.xml><?xml version="1.0" encoding="utf-8"?>
<Properties xmlns="http://schemas.openxmlformats.org/officeDocument/2006/custom-properties" xmlns:vt="http://schemas.openxmlformats.org/officeDocument/2006/docPropsVTypes"/>
</file>